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4E273B" w14:textId="77777777" w:rsidR="00B1645B" w:rsidRDefault="00A27085" w:rsidP="00B42030">
      <w:pPr>
        <w:pStyle w:val="Title"/>
      </w:pPr>
      <w:bookmarkStart w:id="0" w:name="_Hlk27387971"/>
      <w:bookmarkStart w:id="1" w:name="_GoBack"/>
      <w:bookmarkEnd w:id="0"/>
      <w:bookmarkEnd w:id="1"/>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FD601D"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0198971F" w:rsidR="001C059C" w:rsidRDefault="001E2CB3" w:rsidP="001C059C">
      <w:pPr>
        <w:spacing w:after="120"/>
      </w:pPr>
      <w:r>
        <w:rPr>
          <w:noProof/>
        </w:rPr>
        <w:drawing>
          <wp:inline distT="0" distB="0" distL="0" distR="0" wp14:anchorId="55EA3383" wp14:editId="14C70BB9">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7794466F" w:rsidR="00997EF1" w:rsidRDefault="001E2CB3" w:rsidP="00997EF1">
      <w:pPr>
        <w:spacing w:after="120"/>
      </w:pPr>
      <w:r>
        <w:rPr>
          <w:noProof/>
        </w:rPr>
        <w:drawing>
          <wp:inline distT="0" distB="0" distL="0" distR="0" wp14:anchorId="21A894D5" wp14:editId="0E5EFE2C">
            <wp:extent cx="1820007" cy="106409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proofErr w:type="spellStart"/>
        <w:r w:rsidR="0003224B" w:rsidRPr="0003224B">
          <w:rPr>
            <w:rStyle w:val="Hyperlink"/>
          </w:rPr>
          <w:t>Guder</w:t>
        </w:r>
        <w:proofErr w:type="spellEnd"/>
        <w:r w:rsidR="0003224B" w:rsidRPr="0003224B">
          <w:rPr>
            <w:rStyle w:val="Hyperlink"/>
          </w:rPr>
          <w:t xml:space="preserve"> et al.</w:t>
        </w:r>
        <w:r w:rsidRPr="0003224B">
          <w:rPr>
            <w:rStyle w:val="Hyperlink"/>
          </w:rPr>
          <w:t xml:space="preserve"> Anal Chem. 2017 Feb 7;89(3):1624-1631</w:t>
        </w:r>
      </w:hyperlink>
      <w:r w:rsidRPr="00B367AC">
        <w:t>.</w:t>
      </w:r>
      <w:r w:rsidR="00FA7CA9">
        <w:t xml:space="preserve">  The raw data for the tutorial itself was then collected on an </w:t>
      </w:r>
      <w:proofErr w:type="spellStart"/>
      <w:r w:rsidR="00FA7CA9">
        <w:t>Acquity</w:t>
      </w:r>
      <w:proofErr w:type="spellEnd"/>
      <w:r w:rsidR="00FA7CA9">
        <w:t xml:space="preserve"> UPLC coupled to a Waters </w:t>
      </w:r>
      <w:proofErr w:type="spellStart"/>
      <w:r w:rsidR="00FA7CA9">
        <w:t>Xevo</w:t>
      </w:r>
      <w:proofErr w:type="spellEnd"/>
      <w:r w:rsidR="00FA7CA9">
        <w:t xml:space="preserve">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proofErr w:type="spellStart"/>
      <w:r w:rsidR="0003224B">
        <w:t>Xevo</w:t>
      </w:r>
      <w:proofErr w:type="spellEnd"/>
      <w:r w:rsidR="0003224B">
        <w:t xml:space="preserve">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2" w:name="OLE_LINK5"/>
      <w:bookmarkStart w:id="3" w:name="OLE_LINK6"/>
      <w:r w:rsidR="002B08B3">
        <w:t>“</w:t>
      </w:r>
      <w:r w:rsidR="00860D98" w:rsidRPr="002B08B3">
        <w:t>Energy_TransitionList.</w:t>
      </w:r>
      <w:r w:rsidR="00491D1D" w:rsidRPr="002B08B3">
        <w:t>csv</w:t>
      </w:r>
      <w:bookmarkEnd w:id="2"/>
      <w:bookmarkEnd w:id="3"/>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34BD5FDF" w:rsidR="00BA46EB" w:rsidRDefault="00544C63" w:rsidP="00277783">
      <w:r>
        <w:rPr>
          <w:noProof/>
        </w:rPr>
        <w:drawing>
          <wp:inline distT="0" distB="0" distL="0" distR="0" wp14:anchorId="6013CA06" wp14:editId="1E61531E">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644E2D6F" w:rsidR="00191962" w:rsidRDefault="00544C63" w:rsidP="004812FA">
      <w:r>
        <w:rPr>
          <w:noProof/>
        </w:rPr>
        <w:drawing>
          <wp:inline distT="0" distB="0" distL="0" distR="0" wp14:anchorId="2631D83D" wp14:editId="614158A0">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667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 xml:space="preserve">on a Waters </w:t>
      </w:r>
      <w:proofErr w:type="spellStart"/>
      <w:r w:rsidR="007A1254">
        <w:t>Xevo</w:t>
      </w:r>
      <w:proofErr w:type="spellEnd"/>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92C78B9" w:rsidR="001169A8" w:rsidRDefault="00544C63" w:rsidP="004812FA">
      <w:r>
        <w:rPr>
          <w:noProof/>
        </w:rPr>
        <w:lastRenderedPageBreak/>
        <w:drawing>
          <wp:inline distT="0" distB="0" distL="0" distR="0" wp14:anchorId="7A20152A" wp14:editId="3BD8E2CC">
            <wp:extent cx="387667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7667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Skyline adduct descriptions support any kind of ionization description (“[M-H]”, “[</w:t>
      </w:r>
      <w:proofErr w:type="spellStart"/>
      <w:r w:rsidR="00CC18EC">
        <w:t>M+Na</w:t>
      </w:r>
      <w:proofErr w:type="spellEnd"/>
      <w:r w:rsidR="00CC18EC">
        <w:t xml:space="preserve">]” etc.), including unknown ionization modes (the “[M-]” used here to indicate “negative mode, charge 1, without any known chemical composition to explain it”).  </w:t>
      </w:r>
      <w:r>
        <w:t>In the</w:t>
      </w:r>
      <w:r w:rsidR="007A1254">
        <w:t xml:space="preserve"> </w:t>
      </w:r>
      <w:r w:rsidRPr="00146DA8">
        <w:rPr>
          <w:b/>
        </w:rPr>
        <w:t xml:space="preserve">Ion </w:t>
      </w:r>
      <w:proofErr w:type="gramStart"/>
      <w:r w:rsidRPr="00146DA8">
        <w:rPr>
          <w:b/>
        </w:rPr>
        <w:t>t</w:t>
      </w:r>
      <w:r w:rsidR="007A1254" w:rsidRPr="00146DA8">
        <w:rPr>
          <w:b/>
        </w:rPr>
        <w:t>ypes</w:t>
      </w:r>
      <w:proofErr w:type="gramEnd"/>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 xml:space="preserve">Navigate to the </w:t>
      </w:r>
      <w:proofErr w:type="spellStart"/>
      <w:r>
        <w:t>SmallMolMethodCE</w:t>
      </w:r>
      <w:proofErr w:type="spellEnd"/>
      <w:r>
        <w:t xml:space="preserv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w:t>
      </w:r>
      <w:proofErr w:type="spellStart"/>
      <w:r>
        <w:t>EnergyMet</w:t>
      </w:r>
      <w:proofErr w:type="spellEnd"/>
      <w:r>
        <w: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 xml:space="preserve">ome </w:t>
      </w:r>
      <w:proofErr w:type="spellStart"/>
      <w:r w:rsidR="00E26A6B">
        <w:t>Thermo</w:t>
      </w:r>
      <w:proofErr w:type="spellEnd"/>
      <w:r w:rsidR="00E26A6B">
        <w:t xml:space="preserve">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proofErr w:type="spellStart"/>
      <w:r>
        <w:t>MassLynx</w:t>
      </w:r>
      <w:proofErr w:type="spellEnd"/>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w:t>
      </w:r>
      <w:proofErr w:type="spellStart"/>
      <w:r>
        <w:t>Xevo</w:t>
      </w:r>
      <w:proofErr w:type="spellEnd"/>
      <w:r>
        <w:t xml:space="preserve">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w:t>
      </w:r>
      <w:proofErr w:type="spellStart"/>
      <w:r>
        <w:t>VerifyETemplate.exp</w:t>
      </w:r>
      <w:proofErr w:type="spellEnd"/>
      <w:r>
        <w:t xml:space="preserve">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6750988F" w:rsidR="00F64B7C" w:rsidRDefault="00544C63" w:rsidP="0061745D">
      <w:r>
        <w:rPr>
          <w:noProof/>
        </w:rPr>
        <w:drawing>
          <wp:inline distT="0" distB="0" distL="0" distR="0" wp14:anchorId="19F99C90" wp14:editId="17F80865">
            <wp:extent cx="3009900" cy="4324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182DF52" w:rsidR="004D59E3" w:rsidRDefault="00544C63" w:rsidP="0061745D">
      <w:r>
        <w:rPr>
          <w:noProof/>
        </w:rPr>
        <w:drawing>
          <wp:inline distT="0" distB="0" distL="0" distR="0" wp14:anchorId="64BE12B2" wp14:editId="6AE0228F">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 xml:space="preserve">1:1 mixes of </w:t>
      </w:r>
      <w:proofErr w:type="spellStart"/>
      <w:r w:rsidR="00D30827">
        <w:t>light</w:t>
      </w:r>
      <w:proofErr w:type="gramStart"/>
      <w:r w:rsidR="00D30827">
        <w:t>:heavy</w:t>
      </w:r>
      <w:proofErr w:type="spellEnd"/>
      <w:proofErr w:type="gramEnd"/>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7946F2ED" w:rsidR="00BA46EB" w:rsidRDefault="00544C63" w:rsidP="00672317">
      <w:r>
        <w:rPr>
          <w:noProof/>
        </w:rPr>
        <w:drawing>
          <wp:inline distT="0" distB="0" distL="0" distR="0" wp14:anchorId="31E270EC" wp14:editId="5712ED44">
            <wp:extent cx="5562600" cy="4019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6DAA63A8" w:rsidR="00071DFF" w:rsidRDefault="00544C63" w:rsidP="00071DFF">
      <w:r>
        <w:rPr>
          <w:noProof/>
        </w:rPr>
        <w:drawing>
          <wp:inline distT="0" distB="0" distL="0" distR="0" wp14:anchorId="3CBE1B78" wp14:editId="643092BF">
            <wp:extent cx="2886075" cy="4543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E85DE0D" w:rsidR="00A375C7" w:rsidRDefault="00544C63" w:rsidP="000A26AA">
      <w:pPr>
        <w:spacing w:before="240"/>
      </w:pPr>
      <w:r>
        <w:rPr>
          <w:noProof/>
        </w:rPr>
        <w:drawing>
          <wp:inline distT="0" distB="0" distL="0" distR="0" wp14:anchorId="40A44ED2" wp14:editId="50FC7B40">
            <wp:extent cx="594360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781D74F0" w:rsidR="001C4BDB" w:rsidRDefault="00544C63" w:rsidP="005623F4">
      <w:pPr>
        <w:spacing w:before="240"/>
      </w:pPr>
      <w:r>
        <w:rPr>
          <w:noProof/>
        </w:rPr>
        <w:lastRenderedPageBreak/>
        <w:drawing>
          <wp:inline distT="0" distB="0" distL="0" distR="0" wp14:anchorId="08709453" wp14:editId="307E4B59">
            <wp:extent cx="4431030" cy="4018280"/>
            <wp:effectExtent l="0" t="0" r="762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31030" cy="401828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568FEAB0" w:rsidR="00E83134" w:rsidRDefault="00544C63" w:rsidP="000A26AA">
      <w:pPr>
        <w:spacing w:before="240" w:after="0"/>
        <w:rPr>
          <w:noProof/>
        </w:rPr>
      </w:pPr>
      <w:r>
        <w:rPr>
          <w:noProof/>
        </w:rPr>
        <w:drawing>
          <wp:inline distT="0" distB="0" distL="0" distR="0" wp14:anchorId="6A2B5327" wp14:editId="4B13A84A">
            <wp:extent cx="594360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421F1C81" w:rsidR="009B773E" w:rsidRDefault="00544C63" w:rsidP="000A26AA">
      <w:pPr>
        <w:spacing w:after="0"/>
      </w:pPr>
      <w:r>
        <w:rPr>
          <w:noProof/>
        </w:rPr>
        <w:drawing>
          <wp:inline distT="0" distB="0" distL="0" distR="0" wp14:anchorId="3E9561BF" wp14:editId="4F50DC7C">
            <wp:extent cx="5943600" cy="3314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w:t>
      </w:r>
      <w:proofErr w:type="spellStart"/>
      <w:r w:rsidR="005970AA">
        <w:t>analytes</w:t>
      </w:r>
      <w:proofErr w:type="spellEnd"/>
      <w:r w:rsidR="005970AA">
        <w:t xml:space="preserve"> but not all, likely based on the better separation of the </w:t>
      </w:r>
      <w:proofErr w:type="spellStart"/>
      <w:r w:rsidR="005970AA">
        <w:t>analytes</w:t>
      </w:r>
      <w:proofErr w:type="spellEnd"/>
      <w:r w:rsidR="005970AA">
        <w:t xml:space="preserve">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3FEA4A2B" w:rsidR="0023398F" w:rsidRPr="0023398F" w:rsidRDefault="00544C63" w:rsidP="0023398F">
      <w:r>
        <w:rPr>
          <w:noProof/>
        </w:rPr>
        <w:drawing>
          <wp:inline distT="0" distB="0" distL="0" distR="0" wp14:anchorId="1A2C3B79" wp14:editId="15ED380A">
            <wp:extent cx="5943600" cy="3314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w:t>
      </w:r>
      <w:proofErr w:type="spellStart"/>
      <w:r>
        <w:t>MassLynx</w:t>
      </w:r>
      <w:proofErr w:type="spellEnd"/>
      <w:r>
        <w:t xml:space="preserve">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40EC876A" w:rsidR="009A537C" w:rsidRDefault="00544C63" w:rsidP="004812FA">
      <w:r>
        <w:rPr>
          <w:noProof/>
        </w:rPr>
        <w:drawing>
          <wp:inline distT="0" distB="0" distL="0" distR="0" wp14:anchorId="4D13D223" wp14:editId="0C716062">
            <wp:extent cx="3781425" cy="51911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1F5987AB" w:rsidR="00236360" w:rsidRDefault="00544C63" w:rsidP="003038D3">
      <w:r>
        <w:rPr>
          <w:noProof/>
        </w:rPr>
        <w:drawing>
          <wp:inline distT="0" distB="0" distL="0" distR="0" wp14:anchorId="48B67A18" wp14:editId="1B76D5CB">
            <wp:extent cx="3009900" cy="3676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75F66132" w:rsidR="00423A2D" w:rsidRDefault="00544C63" w:rsidP="003038D3">
      <w:r>
        <w:rPr>
          <w:noProof/>
        </w:rPr>
        <w:drawing>
          <wp:inline distT="0" distB="0" distL="0" distR="0" wp14:anchorId="07FBBA79" wp14:editId="5F2D5872">
            <wp:extent cx="3076575" cy="1619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w:t>
      </w:r>
      <w:bookmarkStart w:id="4" w:name="OLE_LINK7"/>
      <w:bookmarkStart w:id="5" w:name="OLE_LINK8"/>
      <w:r>
        <w:t>EnergyMet_5minutes_scheduled.csv</w:t>
      </w:r>
      <w:bookmarkEnd w:id="4"/>
      <w:bookmarkEnd w:id="5"/>
      <w:r>
        <w:t>”.</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w:t>
      </w:r>
      <w:proofErr w:type="spellStart"/>
      <w:r w:rsidR="00D067F3">
        <w:t>light</w:t>
      </w:r>
      <w:proofErr w:type="gramStart"/>
      <w:r w:rsidR="00D067F3">
        <w:t>:heavy</w:t>
      </w:r>
      <w:proofErr w:type="spellEnd"/>
      <w:proofErr w:type="gramEnd"/>
      <w:r w:rsidR="00D067F3">
        <w:t xml:space="preserve">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B999F32" w:rsidR="00D067F3" w:rsidRPr="00D067F3" w:rsidRDefault="00544C63" w:rsidP="004812FA">
      <w:pPr>
        <w:spacing w:after="160" w:line="256" w:lineRule="auto"/>
      </w:pPr>
      <w:r>
        <w:rPr>
          <w:noProof/>
        </w:rPr>
        <w:drawing>
          <wp:inline distT="0" distB="0" distL="0" distR="0" wp14:anchorId="2F7D39E0" wp14:editId="722211C0">
            <wp:extent cx="2886075" cy="45434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38E03CB3" w:rsidR="00EA6C86" w:rsidRDefault="00544C63" w:rsidP="00EA6C86">
      <w:r>
        <w:rPr>
          <w:noProof/>
        </w:rPr>
        <w:drawing>
          <wp:inline distT="0" distB="0" distL="0" distR="0" wp14:anchorId="0D858229" wp14:editId="55DF1E48">
            <wp:extent cx="3838575" cy="37814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08B99752" w:rsidR="000D2725" w:rsidRDefault="00544C63" w:rsidP="00E42CED">
      <w:r>
        <w:rPr>
          <w:noProof/>
        </w:rPr>
        <w:drawing>
          <wp:inline distT="0" distB="0" distL="0" distR="0" wp14:anchorId="52EEDA23" wp14:editId="30335725">
            <wp:extent cx="3838575" cy="37814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w:t>
      </w:r>
      <w:proofErr w:type="spellStart"/>
      <w:r>
        <w:t>Acetyl-Coa</w:t>
      </w:r>
      <w:proofErr w:type="spellEnd"/>
      <w:r>
        <w:t>”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70463BE1" w:rsidR="00DA3DF3" w:rsidRPr="00DA3DF3" w:rsidRDefault="00544C63" w:rsidP="00DA3DF3">
      <w:r>
        <w:rPr>
          <w:noProof/>
        </w:rPr>
        <w:lastRenderedPageBreak/>
        <w:drawing>
          <wp:inline distT="0" distB="0" distL="0" distR="0" wp14:anchorId="5174121C" wp14:editId="1B158014">
            <wp:extent cx="5943600" cy="3314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proofErr w:type="spellStart"/>
      <w:r w:rsidRPr="00115B6E">
        <w:rPr>
          <w:b/>
        </w:rPr>
        <w:t>Analyte</w:t>
      </w:r>
      <w:proofErr w:type="spellEnd"/>
      <w:r w:rsidRPr="00115B6E">
        <w:rPr>
          <w:b/>
        </w:rPr>
        <w:t xml:space="preserv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5D9EB073" w:rsidR="00115B6E" w:rsidRDefault="00544C63" w:rsidP="004812FA">
      <w:r>
        <w:rPr>
          <w:noProof/>
        </w:rPr>
        <w:drawing>
          <wp:inline distT="0" distB="0" distL="0" distR="0" wp14:anchorId="2BE407F1" wp14:editId="66116C0F">
            <wp:extent cx="3371850" cy="2114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43CCC3DF" w:rsidR="00303816" w:rsidRDefault="00544C63" w:rsidP="002064E4">
      <w:r>
        <w:rPr>
          <w:noProof/>
        </w:rPr>
        <w:drawing>
          <wp:inline distT="0" distB="0" distL="0" distR="0" wp14:anchorId="2183260B" wp14:editId="3F573A47">
            <wp:extent cx="3781425" cy="51911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4190EE16" w:rsidR="00303816" w:rsidRDefault="00544C63" w:rsidP="004812FA">
      <w:r>
        <w:rPr>
          <w:noProof/>
        </w:rPr>
        <w:drawing>
          <wp:inline distT="0" distB="0" distL="0" distR="0" wp14:anchorId="700A9B01" wp14:editId="61E96D79">
            <wp:extent cx="5229225" cy="41148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 xml:space="preserve">e for the </w:t>
      </w:r>
      <w:proofErr w:type="spellStart"/>
      <w:r>
        <w:t>analytes</w:t>
      </w:r>
      <w:proofErr w:type="spellEnd"/>
      <w:r>
        <w:t xml:space="preserve">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w:t>
      </w:r>
      <w:proofErr w:type="spellStart"/>
      <w:r w:rsidR="00E60D8D">
        <w:t>Xevo</w:t>
      </w:r>
      <w:proofErr w:type="spellEnd"/>
      <w:r w:rsidR="00E60D8D">
        <w:t xml:space="preserve">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w:t>
      </w:r>
      <w:proofErr w:type="spellStart"/>
      <w:r>
        <w:t>Xevo</w:t>
      </w:r>
      <w:proofErr w:type="spellEnd"/>
      <w:r>
        <w:t xml:space="preserve">”,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158876EF" w:rsidR="009D2A70" w:rsidRDefault="00544C63" w:rsidP="009D2A70">
      <w:pPr>
        <w:rPr>
          <w:b/>
        </w:rPr>
      </w:pPr>
      <w:r>
        <w:rPr>
          <w:noProof/>
        </w:rPr>
        <w:drawing>
          <wp:inline distT="0" distB="0" distL="0" distR="0" wp14:anchorId="2F476633" wp14:editId="61286EEB">
            <wp:extent cx="2638425" cy="40671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6FA45658" w:rsidR="00E73AE6" w:rsidRPr="004812FA" w:rsidRDefault="00544C63" w:rsidP="004812FA">
      <w:pPr>
        <w:rPr>
          <w:b/>
        </w:rPr>
      </w:pPr>
      <w:r>
        <w:rPr>
          <w:noProof/>
        </w:rPr>
        <w:drawing>
          <wp:inline distT="0" distB="0" distL="0" distR="0" wp14:anchorId="0E9163AF" wp14:editId="7AA9F1D5">
            <wp:extent cx="3876675" cy="57340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7667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41CDB424" w:rsidR="001D4C69" w:rsidRPr="00397AB8" w:rsidRDefault="00544C63" w:rsidP="004812FA">
      <w:r>
        <w:rPr>
          <w:noProof/>
        </w:rPr>
        <w:drawing>
          <wp:inline distT="0" distB="0" distL="0" distR="0" wp14:anchorId="0B849AFA" wp14:editId="793A30C0">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w:t>
      </w:r>
      <w:proofErr w:type="spellStart"/>
      <w:r w:rsidR="00F610B0">
        <w:t>analyte</w:t>
      </w:r>
      <w:proofErr w:type="spellEnd"/>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lastRenderedPageBreak/>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3D9FEF85" w:rsidR="00412B7A" w:rsidRDefault="00544C63" w:rsidP="004812FA">
      <w:r>
        <w:rPr>
          <w:noProof/>
        </w:rPr>
        <w:drawing>
          <wp:inline distT="0" distB="0" distL="0" distR="0" wp14:anchorId="3BB491F1" wp14:editId="194F8F1D">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w:t>
      </w:r>
      <w:bookmarkStart w:id="6" w:name="OLE_LINK1"/>
      <w:bookmarkStart w:id="7" w:name="OLE_LINK2"/>
      <w:r>
        <w:t>EnergyMet_5minutes_ceopt.csv</w:t>
      </w:r>
      <w:bookmarkEnd w:id="6"/>
      <w:bookmarkEnd w:id="7"/>
      <w:r>
        <w:t>”.</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2B122290" w:rsidR="00BF379E" w:rsidRDefault="00544C63" w:rsidP="004812FA">
      <w:r>
        <w:rPr>
          <w:noProof/>
        </w:rPr>
        <w:drawing>
          <wp:inline distT="0" distB="0" distL="0" distR="0" wp14:anchorId="71C4C5FA" wp14:editId="24EBF598">
            <wp:extent cx="3771900" cy="42005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719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216824C0" w:rsidR="00763A38" w:rsidRDefault="00544C63" w:rsidP="004812FA">
      <w:r>
        <w:rPr>
          <w:noProof/>
        </w:rPr>
        <w:drawing>
          <wp:inline distT="0" distB="0" distL="0" distR="0" wp14:anchorId="33569FA6" wp14:editId="1D377FF5">
            <wp:extent cx="5562600" cy="4019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5F933EB5" w:rsidR="00763A38" w:rsidRDefault="00544C63" w:rsidP="002D7F0A">
      <w:r>
        <w:rPr>
          <w:noProof/>
        </w:rPr>
        <w:lastRenderedPageBreak/>
        <w:drawing>
          <wp:inline distT="0" distB="0" distL="0" distR="0" wp14:anchorId="2ED98B48" wp14:editId="6B3EDF5A">
            <wp:extent cx="5943600" cy="3314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2FA1B870" w:rsidR="00795798" w:rsidRPr="00763A38" w:rsidRDefault="00544C63" w:rsidP="00795798">
      <w:r>
        <w:rPr>
          <w:noProof/>
        </w:rPr>
        <w:drawing>
          <wp:inline distT="0" distB="0" distL="0" distR="0" wp14:anchorId="6A2D6984" wp14:editId="77886EE4">
            <wp:extent cx="5943600" cy="35712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3EC2D234" w:rsidR="00CE0EDE" w:rsidRDefault="00544C63" w:rsidP="00F34246">
      <w:r>
        <w:rPr>
          <w:noProof/>
        </w:rPr>
        <w:drawing>
          <wp:inline distT="0" distB="0" distL="0" distR="0" wp14:anchorId="5306F7A5" wp14:editId="04AE8F48">
            <wp:extent cx="5943600" cy="35712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070C58B5" w:rsidR="00E21EBE" w:rsidRDefault="00544C63" w:rsidP="00E21EBE">
      <w:r>
        <w:rPr>
          <w:noProof/>
        </w:rPr>
        <w:lastRenderedPageBreak/>
        <w:drawing>
          <wp:inline distT="0" distB="0" distL="0" distR="0" wp14:anchorId="7FB3D8CA" wp14:editId="63C0A68B">
            <wp:extent cx="5943600" cy="35712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6AED5F43" w:rsidR="00742966" w:rsidRPr="00397AB8" w:rsidRDefault="00544C63" w:rsidP="004812FA">
      <w:r>
        <w:rPr>
          <w:noProof/>
        </w:rPr>
        <w:drawing>
          <wp:inline distT="0" distB="0" distL="0" distR="0" wp14:anchorId="2F6C7830" wp14:editId="6F4BA42C">
            <wp:extent cx="3009900" cy="36766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47988E89" w:rsidR="00742966" w:rsidRDefault="00F768C3" w:rsidP="004812FA">
      <w:r>
        <w:rPr>
          <w:noProof/>
        </w:rPr>
        <w:drawing>
          <wp:inline distT="0" distB="0" distL="0" distR="0" wp14:anchorId="42A101B9" wp14:editId="35CBFBE3">
            <wp:extent cx="3076575" cy="16192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w:t>
      </w:r>
      <w:bookmarkStart w:id="8" w:name="OLE_LINK3"/>
      <w:bookmarkStart w:id="9" w:name="OLE_LINK4"/>
      <w:r>
        <w:t>EnergyMet_5minutes_optimal.csv</w:t>
      </w:r>
      <w:bookmarkEnd w:id="8"/>
      <w:bookmarkEnd w:id="9"/>
      <w:r>
        <w:t>”.</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 xml:space="preserve">from a Waters </w:t>
      </w:r>
      <w:proofErr w:type="spellStart"/>
      <w:r w:rsidR="003F174A">
        <w:t>Xevo</w:t>
      </w:r>
      <w:proofErr w:type="spellEnd"/>
      <w:r w:rsidR="003F174A">
        <w:t xml:space="preserve">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4B2BD" w16cid:durableId="2150638C"/>
  <w16cid:commentId w16cid:paraId="3BCEADC4" w16cid:durableId="214AF544"/>
  <w16cid:commentId w16cid:paraId="12D6C490" w16cid:durableId="214AF567"/>
  <w16cid:commentId w16cid:paraId="168AB8F0" w16cid:durableId="214AF5C8"/>
  <w16cid:commentId w16cid:paraId="65E0A28C" w16cid:durableId="21506627"/>
  <w16cid:commentId w16cid:paraId="026812E5" w16cid:durableId="214AF65F"/>
  <w16cid:commentId w16cid:paraId="69B60C28" w16cid:durableId="214AF687"/>
  <w16cid:commentId w16cid:paraId="46E1A535" w16cid:durableId="214AF6ED"/>
  <w16cid:commentId w16cid:paraId="03B65E74" w16cid:durableId="214AF373"/>
  <w16cid:commentId w16cid:paraId="06A16E01" w16cid:durableId="214AF3B5"/>
  <w16cid:commentId w16cid:paraId="6F6051B7" w16cid:durableId="214AF409"/>
  <w16cid:commentId w16cid:paraId="05FE454E" w16cid:durableId="214AF7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C612CB" w14:textId="77777777" w:rsidR="00FD601D" w:rsidRDefault="00FD601D" w:rsidP="00F726CD">
      <w:pPr>
        <w:spacing w:after="0" w:line="240" w:lineRule="auto"/>
      </w:pPr>
      <w:r>
        <w:separator/>
      </w:r>
    </w:p>
  </w:endnote>
  <w:endnote w:type="continuationSeparator" w:id="0">
    <w:p w14:paraId="0160653F" w14:textId="77777777" w:rsidR="00FD601D" w:rsidRDefault="00FD601D"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288E6B" w14:textId="4CFCC8A1" w:rsidR="009D2A70" w:rsidRDefault="009D2A70">
    <w:pPr>
      <w:pStyle w:val="Footer"/>
      <w:jc w:val="center"/>
    </w:pPr>
    <w:r>
      <w:fldChar w:fldCharType="begin"/>
    </w:r>
    <w:r>
      <w:instrText xml:space="preserve"> PAGE   \* MERGEFORMAT </w:instrText>
    </w:r>
    <w:r>
      <w:fldChar w:fldCharType="separate"/>
    </w:r>
    <w:r w:rsidR="00F768C3">
      <w:rPr>
        <w:noProof/>
      </w:rPr>
      <w:t>23</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0C239B" w14:textId="77777777" w:rsidR="00FD601D" w:rsidRDefault="00FD601D" w:rsidP="00F726CD">
      <w:pPr>
        <w:spacing w:after="0" w:line="240" w:lineRule="auto"/>
      </w:pPr>
      <w:r>
        <w:separator/>
      </w:r>
    </w:p>
  </w:footnote>
  <w:footnote w:type="continuationSeparator" w:id="0">
    <w:p w14:paraId="2B7A9DF5" w14:textId="77777777" w:rsidR="00FD601D" w:rsidRDefault="00FD601D"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CB3"/>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24C5"/>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4C63"/>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7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34A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768C3"/>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601D"/>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EA1F5E-40C5-464A-A223-FEF7942C5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7</Pages>
  <Words>4491</Words>
  <Characters>2560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4</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Brendan MacLean</cp:lastModifiedBy>
  <cp:revision>4</cp:revision>
  <cp:lastPrinted>2013-11-01T17:12:00Z</cp:lastPrinted>
  <dcterms:created xsi:type="dcterms:W3CDTF">2020-04-05T21:29:00Z</dcterms:created>
  <dcterms:modified xsi:type="dcterms:W3CDTF">2020-04-05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